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C7E0F" w14:textId="23A269A6" w:rsidR="00C97C14" w:rsidRPr="00DD7315" w:rsidRDefault="00676E74" w:rsidP="00376C97">
      <w:pPr>
        <w:spacing w:line="360" w:lineRule="auto"/>
        <w:jc w:val="both"/>
        <w:rPr>
          <w:b/>
          <w:u w:val="single"/>
          <w:lang w:val="de-DE"/>
        </w:rPr>
      </w:pPr>
      <w:r w:rsidRPr="00DD7315">
        <w:rPr>
          <w:b/>
          <w:u w:val="single"/>
          <w:lang w:val="de-DE"/>
        </w:rPr>
        <w:t>Selbstständigkeitserklärung</w:t>
      </w:r>
    </w:p>
    <w:p w14:paraId="580310E5" w14:textId="77777777" w:rsidR="00B46D9D" w:rsidRPr="00DD7315" w:rsidRDefault="00B46D9D" w:rsidP="00376C97">
      <w:pPr>
        <w:spacing w:line="360" w:lineRule="auto"/>
        <w:jc w:val="both"/>
        <w:rPr>
          <w:lang w:val="de-DE"/>
        </w:rPr>
      </w:pPr>
    </w:p>
    <w:p w14:paraId="6D4CACC9" w14:textId="29F47E74" w:rsidR="00C97C14" w:rsidRPr="003A37DA" w:rsidRDefault="00224CCC" w:rsidP="00376C97">
      <w:pPr>
        <w:spacing w:line="360" w:lineRule="auto"/>
        <w:jc w:val="both"/>
        <w:rPr>
          <w:b/>
          <w:i/>
          <w:lang w:val="de-DE"/>
        </w:rPr>
      </w:pPr>
      <w:r w:rsidRPr="003A37DA">
        <w:rPr>
          <w:b/>
          <w:i/>
          <w:lang w:val="de-DE"/>
        </w:rPr>
        <w:t>***English t</w:t>
      </w:r>
      <w:r w:rsidR="00B46D9D" w:rsidRPr="003A37DA">
        <w:rPr>
          <w:b/>
          <w:i/>
          <w:lang w:val="de-DE"/>
        </w:rPr>
        <w:t>ranslation below!***</w:t>
      </w:r>
    </w:p>
    <w:p w14:paraId="1D79DFB3" w14:textId="77777777" w:rsidR="00B46D9D" w:rsidRPr="00DD7315" w:rsidRDefault="00B46D9D" w:rsidP="00376C97">
      <w:pPr>
        <w:spacing w:line="360" w:lineRule="auto"/>
        <w:jc w:val="both"/>
        <w:rPr>
          <w:lang w:val="de-DE"/>
        </w:rPr>
      </w:pPr>
    </w:p>
    <w:p w14:paraId="3E199B10" w14:textId="475F04CE" w:rsidR="00CA67B6" w:rsidRPr="00DD7315" w:rsidRDefault="00C97C14" w:rsidP="00376C97">
      <w:pPr>
        <w:spacing w:line="360" w:lineRule="auto"/>
        <w:jc w:val="both"/>
        <w:rPr>
          <w:lang w:val="de-DE"/>
        </w:rPr>
      </w:pPr>
      <w:r w:rsidRPr="00DD7315">
        <w:rPr>
          <w:lang w:val="de-DE"/>
        </w:rPr>
        <w:t xml:space="preserve">Ich erkläre hiermit gemäß </w:t>
      </w:r>
      <w:r w:rsidR="00F35FCA" w:rsidRPr="00DD7315">
        <w:rPr>
          <w:lang w:val="de-DE"/>
        </w:rPr>
        <w:t>§10 Abs.</w:t>
      </w:r>
      <w:r w:rsidRPr="00DD7315">
        <w:rPr>
          <w:lang w:val="de-DE"/>
        </w:rPr>
        <w:t xml:space="preserve"> 4 APO, dass ich die vorstehende </w:t>
      </w:r>
      <w:r w:rsidR="0053344C" w:rsidRPr="00DD7315">
        <w:rPr>
          <w:lang w:val="de-DE"/>
        </w:rPr>
        <w:t xml:space="preserve">Arbeit </w:t>
      </w:r>
      <w:r w:rsidRPr="00DD7315">
        <w:rPr>
          <w:lang w:val="de-DE"/>
        </w:rPr>
        <w:t>selbst</w:t>
      </w:r>
      <w:r w:rsidR="009F323A">
        <w:rPr>
          <w:lang w:val="de-DE"/>
        </w:rPr>
        <w:t>st</w:t>
      </w:r>
      <w:r w:rsidRPr="00DD7315">
        <w:rPr>
          <w:lang w:val="de-DE"/>
        </w:rPr>
        <w:t xml:space="preserve">ändig verfasst und keine anderen als die angegebenen Quellen und Hilfsmittel benutzt wurden, dass Zitate kenntlich gemacht sind und die Arbeit noch in keinem anderen Prüfungsverfahren vorgelegt wurde. </w:t>
      </w:r>
      <w:r w:rsidR="00606145" w:rsidRPr="00DD7315">
        <w:rPr>
          <w:lang w:val="de-DE"/>
        </w:rPr>
        <w:t>Ich verstehe, dass d</w:t>
      </w:r>
      <w:r w:rsidR="0053344C" w:rsidRPr="00DD7315">
        <w:rPr>
          <w:lang w:val="de-DE"/>
        </w:rPr>
        <w:t xml:space="preserve">ie Verwendung von Quellen, deren Existenz nicht nachgewiesen werden kann, </w:t>
      </w:r>
      <w:r w:rsidR="00606145" w:rsidRPr="00DD7315">
        <w:rPr>
          <w:lang w:val="de-DE"/>
        </w:rPr>
        <w:t xml:space="preserve">ein </w:t>
      </w:r>
      <w:r w:rsidR="0062120F">
        <w:rPr>
          <w:lang w:val="de-DE"/>
        </w:rPr>
        <w:t xml:space="preserve">schwerwiegender </w:t>
      </w:r>
      <w:r w:rsidR="0053344C" w:rsidRPr="00DD7315">
        <w:rPr>
          <w:lang w:val="de-DE"/>
        </w:rPr>
        <w:t xml:space="preserve">Verstoß gegen die Grundlagen guter akademischer Praxis </w:t>
      </w:r>
      <w:r w:rsidR="009F323A">
        <w:rPr>
          <w:lang w:val="de-DE"/>
        </w:rPr>
        <w:t xml:space="preserve">ist </w:t>
      </w:r>
      <w:r w:rsidR="0053344C" w:rsidRPr="00DD7315">
        <w:rPr>
          <w:lang w:val="de-DE"/>
        </w:rPr>
        <w:t>(</w:t>
      </w:r>
      <w:r w:rsidR="00F35FCA" w:rsidRPr="00DD7315">
        <w:rPr>
          <w:lang w:val="de-DE"/>
        </w:rPr>
        <w:t xml:space="preserve">siehe </w:t>
      </w:r>
      <w:hyperlink r:id="rId4" w:history="1">
        <w:r w:rsidR="00F35FCA" w:rsidRPr="00DD7315">
          <w:rPr>
            <w:rStyle w:val="Hyperlink"/>
            <w:lang w:val="de-DE"/>
          </w:rPr>
          <w:t>https://www.uni-bamberg.de/studium/im-studium/studienorganisation/quellen/</w:t>
        </w:r>
      </w:hyperlink>
      <w:r w:rsidR="00F35FCA" w:rsidRPr="00DD7315">
        <w:rPr>
          <w:lang w:val="de-DE"/>
        </w:rPr>
        <w:t xml:space="preserve"> und </w:t>
      </w:r>
      <w:hyperlink r:id="rId5" w:history="1">
        <w:r w:rsidR="00F35FCA" w:rsidRPr="00DD7315">
          <w:rPr>
            <w:rStyle w:val="Hyperlink"/>
            <w:lang w:val="de-DE"/>
          </w:rPr>
          <w:t>https://www.uni-bamberg.de/forschung/profil/gute-wissenschaftliche-praxis/</w:t>
        </w:r>
      </w:hyperlink>
      <w:r w:rsidR="0053344C" w:rsidRPr="00DD7315">
        <w:rPr>
          <w:lang w:val="de-DE"/>
        </w:rPr>
        <w:t>)</w:t>
      </w:r>
      <w:r w:rsidR="005F2FC2" w:rsidRPr="00DD7315">
        <w:rPr>
          <w:lang w:val="de-DE"/>
        </w:rPr>
        <w:t>.</w:t>
      </w:r>
    </w:p>
    <w:p w14:paraId="5391F6EC" w14:textId="77777777" w:rsidR="00B46D9D" w:rsidRPr="00DD7315" w:rsidRDefault="00B46D9D" w:rsidP="00376C97">
      <w:pPr>
        <w:spacing w:line="360" w:lineRule="auto"/>
        <w:jc w:val="both"/>
        <w:rPr>
          <w:lang w:val="de-DE"/>
        </w:rPr>
      </w:pPr>
    </w:p>
    <w:p w14:paraId="3EB46E12" w14:textId="13C8421B" w:rsidR="00CA67B6" w:rsidRPr="00DD7315" w:rsidRDefault="00CA67B6" w:rsidP="00376C97">
      <w:pPr>
        <w:spacing w:line="360" w:lineRule="auto"/>
        <w:jc w:val="both"/>
        <w:rPr>
          <w:lang w:val="de-DE"/>
        </w:rPr>
      </w:pPr>
      <w:r w:rsidRPr="00DD7315">
        <w:rPr>
          <w:lang w:val="de-DE"/>
        </w:rPr>
        <w:t>Ich erkläre auch, dass ich auf künstlicher Intelligenz (KI) basierende text- oder sonstige</w:t>
      </w:r>
      <w:r w:rsidR="00B46D9D" w:rsidRPr="00DD7315">
        <w:rPr>
          <w:lang w:val="de-DE"/>
        </w:rPr>
        <w:t xml:space="preserve"> </w:t>
      </w:r>
      <w:r w:rsidRPr="00DD7315">
        <w:rPr>
          <w:lang w:val="de-DE"/>
        </w:rPr>
        <w:t>inhaltgenerierende Hilfsmittel (z.B. ChatGPT) nur auf durch die/den Dozent/in oder</w:t>
      </w:r>
      <w:r w:rsidR="00B46D9D" w:rsidRPr="00DD7315">
        <w:rPr>
          <w:lang w:val="de-DE"/>
        </w:rPr>
        <w:t xml:space="preserve"> </w:t>
      </w:r>
      <w:r w:rsidRPr="00DD7315">
        <w:rPr>
          <w:lang w:val="de-DE"/>
        </w:rPr>
        <w:t xml:space="preserve">Prüfer/in explizit gestattete Weise </w:t>
      </w:r>
      <w:r w:rsidR="00B46D9D" w:rsidRPr="00DD7315">
        <w:rPr>
          <w:lang w:val="de-DE"/>
        </w:rPr>
        <w:t>v</w:t>
      </w:r>
      <w:r w:rsidRPr="00DD7315">
        <w:rPr>
          <w:lang w:val="de-DE"/>
        </w:rPr>
        <w:t>erwendet</w:t>
      </w:r>
      <w:r w:rsidR="0062120F">
        <w:rPr>
          <w:lang w:val="de-DE"/>
        </w:rPr>
        <w:t xml:space="preserve"> und unter „Hilfsmittel“ angegeben</w:t>
      </w:r>
      <w:r w:rsidRPr="00DD7315">
        <w:rPr>
          <w:lang w:val="de-DE"/>
        </w:rPr>
        <w:t xml:space="preserve"> habe. </w:t>
      </w:r>
      <w:r w:rsidR="00B46D9D" w:rsidRPr="00DD7315">
        <w:rPr>
          <w:lang w:val="de-DE"/>
        </w:rPr>
        <w:t xml:space="preserve">Ich bin darauf </w:t>
      </w:r>
      <w:r w:rsidRPr="00DD7315">
        <w:rPr>
          <w:lang w:val="de-DE"/>
        </w:rPr>
        <w:t>vorbereitet, meine etwaige</w:t>
      </w:r>
      <w:r w:rsidR="007C2E53" w:rsidRPr="00DD7315">
        <w:rPr>
          <w:lang w:val="de-DE"/>
        </w:rPr>
        <w:t xml:space="preserve"> </w:t>
      </w:r>
      <w:r w:rsidRPr="00DD7315">
        <w:rPr>
          <w:lang w:val="de-DE"/>
        </w:rPr>
        <w:t>Nutzung von KI-basierten text- oder inhaltgenerierenden H</w:t>
      </w:r>
      <w:r w:rsidR="00B46D9D" w:rsidRPr="00DD7315">
        <w:rPr>
          <w:lang w:val="de-DE"/>
        </w:rPr>
        <w:t xml:space="preserve">ilfsmitteln mit </w:t>
      </w:r>
      <w:r w:rsidRPr="00DD7315">
        <w:rPr>
          <w:lang w:val="de-DE"/>
        </w:rPr>
        <w:t>entsprechenden</w:t>
      </w:r>
      <w:r w:rsidR="007C2E53" w:rsidRPr="00DD7315">
        <w:rPr>
          <w:lang w:val="de-DE"/>
        </w:rPr>
        <w:t xml:space="preserve"> </w:t>
      </w:r>
      <w:r w:rsidRPr="00DD7315">
        <w:rPr>
          <w:lang w:val="de-DE"/>
        </w:rPr>
        <w:t xml:space="preserve">dokumentierenden Unterlagen (z.B. Chatprotokolle) darzulegen, sollte es </w:t>
      </w:r>
      <w:r w:rsidR="007C2E53" w:rsidRPr="00DD7315">
        <w:rPr>
          <w:lang w:val="de-DE"/>
        </w:rPr>
        <w:t>K</w:t>
      </w:r>
      <w:r w:rsidRPr="00DD7315">
        <w:rPr>
          <w:lang w:val="de-DE"/>
        </w:rPr>
        <w:t>lärungsbedarf geben.</w:t>
      </w:r>
      <w:bookmarkStart w:id="0" w:name="_GoBack"/>
      <w:bookmarkEnd w:id="0"/>
    </w:p>
    <w:p w14:paraId="2048F87A" w14:textId="77777777" w:rsidR="00B46D9D" w:rsidRPr="00DD7315" w:rsidRDefault="00B46D9D" w:rsidP="00376C97">
      <w:pPr>
        <w:spacing w:line="360" w:lineRule="auto"/>
        <w:jc w:val="both"/>
        <w:rPr>
          <w:lang w:val="de-DE"/>
        </w:rPr>
      </w:pPr>
    </w:p>
    <w:p w14:paraId="5A323F61" w14:textId="4AF731EA" w:rsidR="00C97C14" w:rsidRPr="00DD7315" w:rsidRDefault="00C97C14" w:rsidP="00376C97">
      <w:pPr>
        <w:spacing w:line="360" w:lineRule="auto"/>
        <w:jc w:val="both"/>
        <w:rPr>
          <w:lang w:val="de-DE"/>
        </w:rPr>
      </w:pPr>
      <w:r w:rsidRPr="00DD7315">
        <w:rPr>
          <w:lang w:val="de-DE"/>
        </w:rPr>
        <w:t xml:space="preserve">Ich erkläre hiermit außerdem, dass ich </w:t>
      </w:r>
      <w:r w:rsidR="0053344C" w:rsidRPr="00DD7315">
        <w:rPr>
          <w:lang w:val="de-DE"/>
        </w:rPr>
        <w:t xml:space="preserve">der Dozentin/dem Dozenten des Kurses eine </w:t>
      </w:r>
      <w:r w:rsidR="00815FCD">
        <w:rPr>
          <w:lang w:val="de-DE"/>
        </w:rPr>
        <w:t xml:space="preserve">identische </w:t>
      </w:r>
      <w:r w:rsidR="0053344C" w:rsidRPr="00DD7315">
        <w:rPr>
          <w:lang w:val="de-DE"/>
        </w:rPr>
        <w:t>elektronische Version meiner Arbeit zur Verfügung stelle (z.B. per Email oder VC-Abgabetool).</w:t>
      </w:r>
    </w:p>
    <w:p w14:paraId="1A851340" w14:textId="7E4046ED" w:rsidR="007174DE" w:rsidRPr="00DD7315" w:rsidRDefault="007174DE" w:rsidP="00376C97">
      <w:pPr>
        <w:spacing w:line="360" w:lineRule="auto"/>
        <w:jc w:val="both"/>
        <w:rPr>
          <w:lang w:val="de-DE"/>
        </w:rPr>
      </w:pPr>
    </w:p>
    <w:p w14:paraId="02EDF9A6" w14:textId="29FD9B05" w:rsidR="007174DE" w:rsidRPr="00DD7315" w:rsidRDefault="007174DE" w:rsidP="00376C97">
      <w:pPr>
        <w:spacing w:line="360" w:lineRule="auto"/>
        <w:jc w:val="both"/>
        <w:rPr>
          <w:lang w:val="de-DE"/>
        </w:rPr>
      </w:pPr>
      <w:r w:rsidRPr="00DD7315">
        <w:rPr>
          <w:lang w:val="de-DE"/>
        </w:rPr>
        <w:t>Mir ist bekannt, dass diese digitale Version einer softwaregestützten, anonymisierten Plagiatsprüfung unterzogen werden kann.</w:t>
      </w:r>
    </w:p>
    <w:p w14:paraId="521A9AAC" w14:textId="28BBBB68" w:rsidR="00B46D9D" w:rsidRPr="003A37DA" w:rsidRDefault="00B46D9D" w:rsidP="00376C97">
      <w:pPr>
        <w:spacing w:after="160" w:line="259" w:lineRule="auto"/>
        <w:jc w:val="both"/>
        <w:rPr>
          <w:u w:val="single"/>
          <w:lang w:val="de-DE"/>
        </w:rPr>
      </w:pPr>
    </w:p>
    <w:p w14:paraId="45113DCD" w14:textId="417CC414" w:rsidR="00676E74" w:rsidRPr="003A37DA" w:rsidRDefault="00676E74" w:rsidP="00376C97">
      <w:pPr>
        <w:spacing w:after="160" w:line="259" w:lineRule="auto"/>
        <w:jc w:val="both"/>
        <w:rPr>
          <w:u w:val="single"/>
          <w:lang w:val="de-DE"/>
        </w:rPr>
      </w:pPr>
    </w:p>
    <w:p w14:paraId="6A7B0E9A" w14:textId="77777777" w:rsidR="00676E74" w:rsidRPr="003A37DA" w:rsidRDefault="00676E74" w:rsidP="00376C97">
      <w:pPr>
        <w:spacing w:after="160" w:line="259" w:lineRule="auto"/>
        <w:jc w:val="both"/>
        <w:rPr>
          <w:u w:val="single"/>
          <w:lang w:val="de-DE"/>
        </w:rPr>
      </w:pPr>
    </w:p>
    <w:p w14:paraId="2ED45645" w14:textId="77777777" w:rsidR="00B46D9D" w:rsidRPr="003A37DA" w:rsidRDefault="00B46D9D" w:rsidP="00376C97">
      <w:pPr>
        <w:spacing w:line="360" w:lineRule="auto"/>
        <w:jc w:val="both"/>
        <w:rPr>
          <w:lang w:val="en-US"/>
        </w:rPr>
      </w:pPr>
      <w:r w:rsidRPr="003A37DA">
        <w:rPr>
          <w:lang w:val="en-US"/>
        </w:rPr>
        <w:t>_________________________________</w:t>
      </w:r>
      <w:r w:rsidRPr="003A37DA">
        <w:rPr>
          <w:lang w:val="en-US"/>
        </w:rPr>
        <w:tab/>
      </w:r>
      <w:r w:rsidRPr="003A37DA">
        <w:rPr>
          <w:lang w:val="en-US"/>
        </w:rPr>
        <w:tab/>
        <w:t>__________________________________</w:t>
      </w:r>
    </w:p>
    <w:p w14:paraId="22FE53A2" w14:textId="74A3DFD7" w:rsidR="00B46D9D" w:rsidRPr="003A37DA" w:rsidRDefault="00B46D9D" w:rsidP="00376C97">
      <w:pPr>
        <w:spacing w:line="360" w:lineRule="auto"/>
        <w:jc w:val="both"/>
        <w:rPr>
          <w:lang w:val="en-US"/>
        </w:rPr>
      </w:pPr>
      <w:r w:rsidRPr="003A37DA">
        <w:rPr>
          <w:lang w:val="en-US"/>
        </w:rPr>
        <w:t>Ort, Datum</w:t>
      </w:r>
      <w:r w:rsidRPr="003A37DA">
        <w:rPr>
          <w:lang w:val="en-US"/>
        </w:rPr>
        <w:tab/>
      </w:r>
      <w:r w:rsidRPr="003A37DA">
        <w:rPr>
          <w:lang w:val="en-US"/>
        </w:rPr>
        <w:tab/>
      </w:r>
      <w:r w:rsidRPr="003A37DA">
        <w:rPr>
          <w:lang w:val="en-US"/>
        </w:rPr>
        <w:tab/>
      </w:r>
      <w:r w:rsidRPr="003A37DA">
        <w:rPr>
          <w:lang w:val="en-US"/>
        </w:rPr>
        <w:tab/>
      </w:r>
      <w:r w:rsidRPr="003A37DA">
        <w:rPr>
          <w:lang w:val="en-US"/>
        </w:rPr>
        <w:tab/>
      </w:r>
      <w:r w:rsidRPr="003A37DA">
        <w:rPr>
          <w:lang w:val="en-US"/>
        </w:rPr>
        <w:tab/>
        <w:t xml:space="preserve">Unterschrift </w:t>
      </w:r>
    </w:p>
    <w:p w14:paraId="6008D92E" w14:textId="77777777" w:rsidR="00676E74" w:rsidRPr="00DD7315" w:rsidRDefault="00676E74" w:rsidP="00376C97">
      <w:pPr>
        <w:spacing w:after="160" w:line="259" w:lineRule="auto"/>
        <w:jc w:val="both"/>
        <w:rPr>
          <w:b/>
          <w:u w:val="single"/>
          <w:lang w:val="en-US"/>
        </w:rPr>
      </w:pPr>
      <w:r w:rsidRPr="00DD7315">
        <w:rPr>
          <w:b/>
          <w:u w:val="single"/>
          <w:lang w:val="en-US"/>
        </w:rPr>
        <w:br w:type="page"/>
      </w:r>
    </w:p>
    <w:p w14:paraId="3A910E5E" w14:textId="3ABD5252" w:rsidR="00C97C14" w:rsidRPr="00791CE4" w:rsidRDefault="00C97C14" w:rsidP="00376C97">
      <w:pPr>
        <w:spacing w:line="360" w:lineRule="auto"/>
        <w:jc w:val="both"/>
        <w:rPr>
          <w:b/>
          <w:u w:val="single"/>
          <w:lang w:val="en-US"/>
        </w:rPr>
      </w:pPr>
      <w:r w:rsidRPr="00791CE4">
        <w:rPr>
          <w:b/>
          <w:u w:val="single"/>
          <w:lang w:val="en-US"/>
        </w:rPr>
        <w:lastRenderedPageBreak/>
        <w:t>Declaration</w:t>
      </w:r>
      <w:r w:rsidR="005F2FC2" w:rsidRPr="00791CE4">
        <w:rPr>
          <w:b/>
          <w:u w:val="single"/>
          <w:lang w:val="en-US"/>
        </w:rPr>
        <w:t xml:space="preserve"> of </w:t>
      </w:r>
      <w:r w:rsidR="009455DB">
        <w:rPr>
          <w:b/>
          <w:u w:val="single"/>
          <w:lang w:val="en-US"/>
        </w:rPr>
        <w:t>Independent A</w:t>
      </w:r>
      <w:r w:rsidR="005F2FC2" w:rsidRPr="00791CE4">
        <w:rPr>
          <w:b/>
          <w:u w:val="single"/>
          <w:lang w:val="en-US"/>
        </w:rPr>
        <w:t>uthorship</w:t>
      </w:r>
    </w:p>
    <w:p w14:paraId="69E10E61" w14:textId="77777777" w:rsidR="00C97C14" w:rsidRPr="00791CE4" w:rsidRDefault="00C97C14" w:rsidP="00376C97">
      <w:pPr>
        <w:spacing w:line="360" w:lineRule="auto"/>
        <w:jc w:val="both"/>
        <w:rPr>
          <w:u w:val="single"/>
          <w:lang w:val="en-US"/>
        </w:rPr>
      </w:pPr>
    </w:p>
    <w:p w14:paraId="79F17E18" w14:textId="0B82D1E2" w:rsidR="00C97C14" w:rsidRPr="00791CE4" w:rsidRDefault="00C97C14" w:rsidP="00376C97">
      <w:pPr>
        <w:spacing w:line="360" w:lineRule="auto"/>
        <w:jc w:val="both"/>
        <w:rPr>
          <w:lang w:val="en-US"/>
        </w:rPr>
      </w:pPr>
      <w:r w:rsidRPr="00791CE4">
        <w:rPr>
          <w:lang w:val="en-US"/>
        </w:rPr>
        <w:t xml:space="preserve">I hereby declare according to § </w:t>
      </w:r>
      <w:r w:rsidR="00896443" w:rsidRPr="00791CE4">
        <w:rPr>
          <w:lang w:val="en-US"/>
        </w:rPr>
        <w:t>10</w:t>
      </w:r>
      <w:r w:rsidRPr="00791CE4">
        <w:rPr>
          <w:lang w:val="en-US"/>
        </w:rPr>
        <w:t xml:space="preserve"> para. 4 APO that this paper is the result of my own independent scholarly work and that in all cases material from the work of others is acknowledged. Quotations and paraphrases are clearly indicated and no material</w:t>
      </w:r>
      <w:r w:rsidR="00815FCD">
        <w:rPr>
          <w:lang w:val="en-US"/>
        </w:rPr>
        <w:t xml:space="preserve"> or tools</w:t>
      </w:r>
      <w:r w:rsidRPr="00791CE4">
        <w:rPr>
          <w:lang w:val="en-US"/>
        </w:rPr>
        <w:t xml:space="preserve"> other than listed ha</w:t>
      </w:r>
      <w:r w:rsidR="009F323A">
        <w:rPr>
          <w:lang w:val="en-US"/>
        </w:rPr>
        <w:t>ve</w:t>
      </w:r>
      <w:r w:rsidRPr="00791CE4">
        <w:rPr>
          <w:lang w:val="en-US"/>
        </w:rPr>
        <w:t xml:space="preserve"> been used. This written work has not been submitted at any university before.</w:t>
      </w:r>
      <w:r w:rsidR="005F2FC2" w:rsidRPr="00791CE4">
        <w:rPr>
          <w:lang w:val="en-US"/>
        </w:rPr>
        <w:t xml:space="preserve"> </w:t>
      </w:r>
      <w:r w:rsidR="00606145" w:rsidRPr="00791CE4">
        <w:rPr>
          <w:lang w:val="en-US"/>
        </w:rPr>
        <w:t xml:space="preserve">I understand that the use of sources </w:t>
      </w:r>
      <w:r w:rsidR="00246DB1" w:rsidRPr="00791CE4">
        <w:rPr>
          <w:lang w:val="en-US"/>
        </w:rPr>
        <w:t xml:space="preserve">whose authenticity cannot be verified </w:t>
      </w:r>
      <w:r w:rsidR="00606145" w:rsidRPr="00791CE4">
        <w:rPr>
          <w:lang w:val="en-US"/>
        </w:rPr>
        <w:t>is a</w:t>
      </w:r>
      <w:r w:rsidR="00815FCD">
        <w:rPr>
          <w:lang w:val="en-US"/>
        </w:rPr>
        <w:t xml:space="preserve"> serious</w:t>
      </w:r>
      <w:r w:rsidR="00606145" w:rsidRPr="00791CE4">
        <w:rPr>
          <w:lang w:val="en-US"/>
        </w:rPr>
        <w:t xml:space="preserve"> violation </w:t>
      </w:r>
      <w:r w:rsidR="00815FCD">
        <w:rPr>
          <w:lang w:val="en-US"/>
        </w:rPr>
        <w:t>of</w:t>
      </w:r>
      <w:r w:rsidR="00815FCD" w:rsidRPr="00791CE4">
        <w:rPr>
          <w:lang w:val="en-US"/>
        </w:rPr>
        <w:t xml:space="preserve"> </w:t>
      </w:r>
      <w:r w:rsidR="00606145" w:rsidRPr="00791CE4">
        <w:rPr>
          <w:lang w:val="en-US"/>
        </w:rPr>
        <w:t>the principles of good academic practice</w:t>
      </w:r>
      <w:r w:rsidR="00F35FCA" w:rsidRPr="00791CE4">
        <w:rPr>
          <w:lang w:val="en-US"/>
        </w:rPr>
        <w:t xml:space="preserve"> (</w:t>
      </w:r>
      <w:r w:rsidR="009F323A">
        <w:rPr>
          <w:lang w:val="en-US"/>
        </w:rPr>
        <w:t>cf.</w:t>
      </w:r>
      <w:r w:rsidR="00F35FCA" w:rsidRPr="00791CE4">
        <w:rPr>
          <w:lang w:val="en-US"/>
        </w:rPr>
        <w:t xml:space="preserve"> </w:t>
      </w:r>
      <w:hyperlink r:id="rId6" w:history="1">
        <w:r w:rsidR="00F35FCA" w:rsidRPr="00791CE4">
          <w:rPr>
            <w:rStyle w:val="Hyperlink"/>
            <w:lang w:val="en-US"/>
          </w:rPr>
          <w:t>https://www.uni-bamberg.de/studium/im-studium/studienorganisation/quellen/</w:t>
        </w:r>
      </w:hyperlink>
      <w:r w:rsidR="003A37DA">
        <w:rPr>
          <w:lang w:val="en-US"/>
        </w:rPr>
        <w:t xml:space="preserve"> a</w:t>
      </w:r>
      <w:r w:rsidR="00F35FCA" w:rsidRPr="00791CE4">
        <w:rPr>
          <w:lang w:val="en-US"/>
        </w:rPr>
        <w:t xml:space="preserve">nd </w:t>
      </w:r>
      <w:hyperlink r:id="rId7" w:history="1">
        <w:r w:rsidR="00F35FCA" w:rsidRPr="00791CE4">
          <w:rPr>
            <w:rStyle w:val="Hyperlink"/>
            <w:lang w:val="en-US"/>
          </w:rPr>
          <w:t>https://www.uni-bamberg.de/forschung/profil/gute-wissenschaftliche-praxis/</w:t>
        </w:r>
      </w:hyperlink>
      <w:r w:rsidR="009F323A">
        <w:rPr>
          <w:rStyle w:val="Hyperlink"/>
          <w:lang w:val="en-US"/>
        </w:rPr>
        <w:t xml:space="preserve">; </w:t>
      </w:r>
      <w:r w:rsidR="009F323A" w:rsidRPr="00791CE4">
        <w:rPr>
          <w:lang w:val="en-US"/>
        </w:rPr>
        <w:t>only available in German</w:t>
      </w:r>
      <w:r w:rsidR="00F35FCA" w:rsidRPr="00791CE4">
        <w:rPr>
          <w:lang w:val="en-US"/>
        </w:rPr>
        <w:t>)</w:t>
      </w:r>
      <w:r w:rsidR="00606145" w:rsidRPr="00791CE4">
        <w:rPr>
          <w:lang w:val="en-US"/>
        </w:rPr>
        <w:t xml:space="preserve">. </w:t>
      </w:r>
    </w:p>
    <w:p w14:paraId="5B0CBDA7" w14:textId="12D49C51" w:rsidR="00CA67B6" w:rsidRPr="00791CE4" w:rsidRDefault="00CA67B6" w:rsidP="00376C97">
      <w:pPr>
        <w:spacing w:line="360" w:lineRule="auto"/>
        <w:jc w:val="both"/>
        <w:rPr>
          <w:lang w:val="en-US"/>
        </w:rPr>
      </w:pPr>
    </w:p>
    <w:p w14:paraId="017D9171" w14:textId="7D8CD9D5" w:rsidR="00CA67B6" w:rsidRDefault="00CA67B6" w:rsidP="00376C97">
      <w:pPr>
        <w:spacing w:line="360" w:lineRule="auto"/>
        <w:jc w:val="both"/>
        <w:rPr>
          <w:lang w:val="en-US"/>
        </w:rPr>
      </w:pPr>
      <w:r w:rsidRPr="00791CE4">
        <w:rPr>
          <w:lang w:val="en-US"/>
        </w:rPr>
        <w:t xml:space="preserve">Furthermore, I declare that I </w:t>
      </w:r>
      <w:r w:rsidR="00815FCD">
        <w:rPr>
          <w:lang w:val="en-US"/>
        </w:rPr>
        <w:t>have used</w:t>
      </w:r>
      <w:r w:rsidRPr="00791CE4">
        <w:rPr>
          <w:lang w:val="en-US"/>
        </w:rPr>
        <w:t xml:space="preserve"> text</w:t>
      </w:r>
      <w:r w:rsidR="00815FCD">
        <w:rPr>
          <w:lang w:val="en-US"/>
        </w:rPr>
        <w:t>-</w:t>
      </w:r>
      <w:r w:rsidRPr="00791CE4">
        <w:rPr>
          <w:lang w:val="en-US"/>
        </w:rPr>
        <w:t xml:space="preserve"> or </w:t>
      </w:r>
      <w:r w:rsidR="007C2E53" w:rsidRPr="00791CE4">
        <w:rPr>
          <w:lang w:val="en-US"/>
        </w:rPr>
        <w:t xml:space="preserve">otherwise </w:t>
      </w:r>
      <w:r w:rsidRPr="00791CE4">
        <w:rPr>
          <w:lang w:val="en-US"/>
        </w:rPr>
        <w:t>content</w:t>
      </w:r>
      <w:r w:rsidR="00815FCD">
        <w:rPr>
          <w:lang w:val="en-US"/>
        </w:rPr>
        <w:t>-</w:t>
      </w:r>
      <w:r w:rsidRPr="00791CE4">
        <w:rPr>
          <w:lang w:val="en-US"/>
        </w:rPr>
        <w:t xml:space="preserve">generating artificial intelligence (AI) software (e.g. ChatGPT) only after consultation and </w:t>
      </w:r>
      <w:r w:rsidR="00815FCD">
        <w:rPr>
          <w:lang w:val="en-US"/>
        </w:rPr>
        <w:t>with the</w:t>
      </w:r>
      <w:r w:rsidR="00815FCD" w:rsidRPr="00791CE4">
        <w:rPr>
          <w:lang w:val="en-US"/>
        </w:rPr>
        <w:t xml:space="preserve"> </w:t>
      </w:r>
      <w:r w:rsidRPr="00791CE4">
        <w:rPr>
          <w:lang w:val="en-US"/>
        </w:rPr>
        <w:t xml:space="preserve">permission </w:t>
      </w:r>
      <w:r w:rsidR="00815FCD">
        <w:rPr>
          <w:lang w:val="en-US"/>
        </w:rPr>
        <w:t>of</w:t>
      </w:r>
      <w:r w:rsidR="00815FCD" w:rsidRPr="00791CE4">
        <w:rPr>
          <w:lang w:val="en-US"/>
        </w:rPr>
        <w:t xml:space="preserve"> </w:t>
      </w:r>
      <w:r w:rsidRPr="00791CE4">
        <w:rPr>
          <w:lang w:val="en-US"/>
        </w:rPr>
        <w:t>my instructor/examiner</w:t>
      </w:r>
      <w:r w:rsidR="00815FCD">
        <w:rPr>
          <w:lang w:val="en-US"/>
        </w:rPr>
        <w:t xml:space="preserve"> and that I have noted this under “Tools”</w:t>
      </w:r>
      <w:r w:rsidRPr="00791CE4">
        <w:rPr>
          <w:lang w:val="en-US"/>
        </w:rPr>
        <w:t>. I am prepared to provide detailed documentation of my use of AI software (e.g. chat transcript</w:t>
      </w:r>
      <w:r w:rsidR="00815FCD">
        <w:rPr>
          <w:lang w:val="en-US"/>
        </w:rPr>
        <w:t>s</w:t>
      </w:r>
      <w:r w:rsidRPr="00791CE4">
        <w:rPr>
          <w:lang w:val="en-US"/>
        </w:rPr>
        <w:t>)</w:t>
      </w:r>
      <w:r w:rsidR="00754793" w:rsidRPr="00791CE4">
        <w:rPr>
          <w:lang w:val="en-US"/>
        </w:rPr>
        <w:t xml:space="preserve"> </w:t>
      </w:r>
      <w:r w:rsidRPr="00791CE4">
        <w:rPr>
          <w:lang w:val="en-US"/>
        </w:rPr>
        <w:t>if clarification is required.</w:t>
      </w:r>
    </w:p>
    <w:p w14:paraId="30B09C32" w14:textId="77777777" w:rsidR="00333F21" w:rsidRPr="00791CE4" w:rsidRDefault="00333F21" w:rsidP="00376C97">
      <w:pPr>
        <w:spacing w:line="360" w:lineRule="auto"/>
        <w:jc w:val="both"/>
        <w:rPr>
          <w:lang w:val="en-US"/>
        </w:rPr>
      </w:pPr>
    </w:p>
    <w:p w14:paraId="7A76D86A" w14:textId="5D140843" w:rsidR="007174DE" w:rsidRPr="00791CE4" w:rsidRDefault="00C97C14" w:rsidP="00376C97">
      <w:pPr>
        <w:spacing w:line="360" w:lineRule="auto"/>
        <w:jc w:val="both"/>
        <w:rPr>
          <w:lang w:val="en-US"/>
        </w:rPr>
      </w:pPr>
      <w:r w:rsidRPr="00791CE4">
        <w:rPr>
          <w:lang w:val="en-US"/>
        </w:rPr>
        <w:t xml:space="preserve">I hereby also declare </w:t>
      </w:r>
      <w:r w:rsidR="007174DE" w:rsidRPr="00791CE4">
        <w:rPr>
          <w:lang w:val="en-US"/>
        </w:rPr>
        <w:t>that I have handed in an</w:t>
      </w:r>
      <w:r w:rsidR="00815FCD">
        <w:rPr>
          <w:lang w:val="en-US"/>
        </w:rPr>
        <w:t xml:space="preserve"> identical</w:t>
      </w:r>
      <w:r w:rsidR="007174DE" w:rsidRPr="00791CE4">
        <w:rPr>
          <w:lang w:val="en-US"/>
        </w:rPr>
        <w:t xml:space="preserve"> electronic version of my paper as required. </w:t>
      </w:r>
    </w:p>
    <w:p w14:paraId="4B10C8D4" w14:textId="77777777" w:rsidR="007174DE" w:rsidRPr="00791CE4" w:rsidRDefault="007174DE" w:rsidP="00376C97">
      <w:pPr>
        <w:spacing w:line="360" w:lineRule="auto"/>
        <w:jc w:val="both"/>
        <w:rPr>
          <w:lang w:val="en-US"/>
        </w:rPr>
      </w:pPr>
    </w:p>
    <w:p w14:paraId="712A1853" w14:textId="443E7D36" w:rsidR="00C97C14" w:rsidRPr="00791CE4" w:rsidRDefault="007174DE" w:rsidP="00376C97">
      <w:pPr>
        <w:spacing w:line="360" w:lineRule="auto"/>
        <w:jc w:val="both"/>
        <w:rPr>
          <w:lang w:val="en-US"/>
        </w:rPr>
      </w:pPr>
      <w:r w:rsidRPr="00791CE4">
        <w:rPr>
          <w:lang w:val="en-US"/>
        </w:rPr>
        <w:t>I am aware that this digital version can be subjected to a software-supported, a</w:t>
      </w:r>
      <w:r w:rsidR="00F35FCA" w:rsidRPr="00791CE4">
        <w:rPr>
          <w:lang w:val="en-US"/>
        </w:rPr>
        <w:t>nonymized check for plagiarism.</w:t>
      </w:r>
    </w:p>
    <w:p w14:paraId="76F41672" w14:textId="3969267F" w:rsidR="00C97C14" w:rsidRPr="00791CE4" w:rsidRDefault="00C97C14" w:rsidP="00376C97">
      <w:pPr>
        <w:spacing w:line="360" w:lineRule="auto"/>
        <w:jc w:val="both"/>
        <w:rPr>
          <w:lang w:val="en-US"/>
        </w:rPr>
      </w:pPr>
    </w:p>
    <w:p w14:paraId="11F69634" w14:textId="3BED07FB" w:rsidR="00DD7315" w:rsidRPr="00791CE4" w:rsidRDefault="00DD7315" w:rsidP="00376C97">
      <w:pPr>
        <w:spacing w:line="360" w:lineRule="auto"/>
        <w:jc w:val="both"/>
        <w:rPr>
          <w:lang w:val="en-US"/>
        </w:rPr>
      </w:pPr>
    </w:p>
    <w:p w14:paraId="0F57FFC7" w14:textId="77777777" w:rsidR="00DD7315" w:rsidRPr="00791CE4" w:rsidRDefault="00DD7315" w:rsidP="00376C97">
      <w:pPr>
        <w:spacing w:line="360" w:lineRule="auto"/>
        <w:jc w:val="both"/>
        <w:rPr>
          <w:lang w:val="en-US"/>
        </w:rPr>
      </w:pPr>
    </w:p>
    <w:p w14:paraId="3C457A44" w14:textId="00701F9F" w:rsidR="00B46D9D" w:rsidRPr="00791CE4" w:rsidRDefault="00B46D9D" w:rsidP="00376C97">
      <w:pPr>
        <w:spacing w:line="360" w:lineRule="auto"/>
        <w:jc w:val="both"/>
        <w:rPr>
          <w:lang w:val="en-US"/>
        </w:rPr>
      </w:pPr>
      <w:r w:rsidRPr="00791CE4">
        <w:rPr>
          <w:lang w:val="en-US"/>
        </w:rPr>
        <w:t>_________________________________</w:t>
      </w:r>
      <w:r w:rsidRPr="00791CE4">
        <w:rPr>
          <w:lang w:val="en-US"/>
        </w:rPr>
        <w:tab/>
      </w:r>
      <w:r w:rsidRPr="00791CE4">
        <w:rPr>
          <w:lang w:val="en-US"/>
        </w:rPr>
        <w:tab/>
        <w:t>__________________________________</w:t>
      </w:r>
    </w:p>
    <w:p w14:paraId="507054C0" w14:textId="6C542D43" w:rsidR="00B46D9D" w:rsidRPr="00791CE4" w:rsidRDefault="00B46D9D" w:rsidP="00376C97">
      <w:pPr>
        <w:spacing w:line="360" w:lineRule="auto"/>
        <w:jc w:val="both"/>
        <w:rPr>
          <w:lang w:val="en-US"/>
        </w:rPr>
      </w:pPr>
      <w:r w:rsidRPr="00791CE4">
        <w:rPr>
          <w:lang w:val="en-US"/>
        </w:rPr>
        <w:t>Place, Date</w:t>
      </w:r>
      <w:r w:rsidRPr="00791CE4">
        <w:rPr>
          <w:lang w:val="en-US"/>
        </w:rPr>
        <w:tab/>
      </w:r>
      <w:r w:rsidRPr="00791CE4">
        <w:rPr>
          <w:lang w:val="en-US"/>
        </w:rPr>
        <w:tab/>
      </w:r>
      <w:r w:rsidRPr="00791CE4">
        <w:rPr>
          <w:lang w:val="en-US"/>
        </w:rPr>
        <w:tab/>
      </w:r>
      <w:r w:rsidRPr="00791CE4">
        <w:rPr>
          <w:lang w:val="en-US"/>
        </w:rPr>
        <w:tab/>
      </w:r>
      <w:r w:rsidRPr="00791CE4">
        <w:rPr>
          <w:lang w:val="en-US"/>
        </w:rPr>
        <w:tab/>
      </w:r>
      <w:r w:rsidRPr="00791CE4">
        <w:rPr>
          <w:lang w:val="en-US"/>
        </w:rPr>
        <w:tab/>
        <w:t>Signature</w:t>
      </w:r>
    </w:p>
    <w:p w14:paraId="78E336D7" w14:textId="6DFA741D" w:rsidR="002506F2" w:rsidRPr="00DD7315" w:rsidRDefault="00C12F69" w:rsidP="00376C97">
      <w:pPr>
        <w:spacing w:line="360" w:lineRule="auto"/>
        <w:jc w:val="both"/>
        <w:rPr>
          <w:lang w:val="de-DE"/>
        </w:rPr>
      </w:pPr>
    </w:p>
    <w:sectPr w:rsidR="002506F2" w:rsidRPr="00DD7315">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DBF65" w16cex:dateUtc="2023-09-14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ED8AB" w16cid:durableId="28ADBF1F"/>
  <w16cid:commentId w16cid:paraId="42E5E4F4" w16cid:durableId="28ADBF20"/>
  <w16cid:commentId w16cid:paraId="56810B03" w16cid:durableId="28ADBF21"/>
  <w16cid:commentId w16cid:paraId="6E692D43" w16cid:durableId="28ADBF65"/>
  <w16cid:commentId w16cid:paraId="2494299C" w16cid:durableId="28ADBF22"/>
  <w16cid:commentId w16cid:paraId="13F4354A" w16cid:durableId="28ADBF23"/>
  <w16cid:commentId w16cid:paraId="40D74648" w16cid:durableId="28ADBF24"/>
  <w16cid:commentId w16cid:paraId="5C53C3FF" w16cid:durableId="28ADBF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wMjc2NzMzNTIzNbNU0lEKTi0uzszPAykwqgUAAGofBSwAAAA="/>
  </w:docVars>
  <w:rsids>
    <w:rsidRoot w:val="00C97C14"/>
    <w:rsid w:val="000756E5"/>
    <w:rsid w:val="000B0A8A"/>
    <w:rsid w:val="00112BAD"/>
    <w:rsid w:val="00172978"/>
    <w:rsid w:val="001B2F15"/>
    <w:rsid w:val="001F503E"/>
    <w:rsid w:val="0020753D"/>
    <w:rsid w:val="00224CCC"/>
    <w:rsid w:val="00246DB1"/>
    <w:rsid w:val="002D21A9"/>
    <w:rsid w:val="002F68C2"/>
    <w:rsid w:val="00333F21"/>
    <w:rsid w:val="00376C97"/>
    <w:rsid w:val="00390E21"/>
    <w:rsid w:val="003A37DA"/>
    <w:rsid w:val="004B5D01"/>
    <w:rsid w:val="0053344C"/>
    <w:rsid w:val="005F2FC2"/>
    <w:rsid w:val="005F56E5"/>
    <w:rsid w:val="00602859"/>
    <w:rsid w:val="00606145"/>
    <w:rsid w:val="0062120F"/>
    <w:rsid w:val="00676E74"/>
    <w:rsid w:val="006E11B0"/>
    <w:rsid w:val="007174DE"/>
    <w:rsid w:val="00754793"/>
    <w:rsid w:val="00791CE4"/>
    <w:rsid w:val="007C2E53"/>
    <w:rsid w:val="00815FCD"/>
    <w:rsid w:val="00896443"/>
    <w:rsid w:val="009455DB"/>
    <w:rsid w:val="009457FF"/>
    <w:rsid w:val="009F323A"/>
    <w:rsid w:val="00A20851"/>
    <w:rsid w:val="00A451C7"/>
    <w:rsid w:val="00AB2EC1"/>
    <w:rsid w:val="00B46D9D"/>
    <w:rsid w:val="00B50B54"/>
    <w:rsid w:val="00C12F69"/>
    <w:rsid w:val="00C74572"/>
    <w:rsid w:val="00C97C14"/>
    <w:rsid w:val="00CA1941"/>
    <w:rsid w:val="00CA2312"/>
    <w:rsid w:val="00CA67B6"/>
    <w:rsid w:val="00CE6905"/>
    <w:rsid w:val="00DA7495"/>
    <w:rsid w:val="00DB1DC3"/>
    <w:rsid w:val="00DD7315"/>
    <w:rsid w:val="00F35FCA"/>
    <w:rsid w:val="00F844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A0492"/>
  <w15:chartTrackingRefBased/>
  <w15:docId w15:val="{9193C298-ED84-49D9-B1EB-42BE1522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C97C14"/>
    <w:pPr>
      <w:spacing w:after="0" w:line="240" w:lineRule="auto"/>
    </w:pPr>
    <w:rPr>
      <w:rFonts w:ascii="Times New Roman" w:eastAsia="Times New Roman" w:hAnsi="Times New Roman" w:cs="Times New Roman"/>
      <w:sz w:val="24"/>
      <w:szCs w:val="24"/>
      <w:lang w:val="en-GB"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CE6905"/>
    <w:rPr>
      <w:sz w:val="16"/>
      <w:szCs w:val="16"/>
    </w:rPr>
  </w:style>
  <w:style w:type="paragraph" w:styleId="Kommentartext">
    <w:name w:val="annotation text"/>
    <w:basedOn w:val="Standard"/>
    <w:link w:val="KommentartextZchn"/>
    <w:uiPriority w:val="99"/>
    <w:unhideWhenUsed/>
    <w:rsid w:val="00CE6905"/>
    <w:rPr>
      <w:sz w:val="20"/>
      <w:szCs w:val="20"/>
    </w:rPr>
  </w:style>
  <w:style w:type="character" w:customStyle="1" w:styleId="KommentartextZchn">
    <w:name w:val="Kommentartext Zchn"/>
    <w:basedOn w:val="Absatz-Standardschriftart"/>
    <w:link w:val="Kommentartext"/>
    <w:uiPriority w:val="99"/>
    <w:rsid w:val="00CE6905"/>
    <w:rPr>
      <w:rFonts w:ascii="Times New Roman" w:eastAsia="Times New Roman" w:hAnsi="Times New Roman" w:cs="Times New Roman"/>
      <w:sz w:val="20"/>
      <w:szCs w:val="20"/>
      <w:lang w:val="en-GB" w:eastAsia="de-DE"/>
    </w:rPr>
  </w:style>
  <w:style w:type="paragraph" w:styleId="Kommentarthema">
    <w:name w:val="annotation subject"/>
    <w:basedOn w:val="Kommentartext"/>
    <w:next w:val="Kommentartext"/>
    <w:link w:val="KommentarthemaZchn"/>
    <w:uiPriority w:val="99"/>
    <w:semiHidden/>
    <w:unhideWhenUsed/>
    <w:rsid w:val="00CE6905"/>
    <w:rPr>
      <w:b/>
      <w:bCs/>
    </w:rPr>
  </w:style>
  <w:style w:type="character" w:customStyle="1" w:styleId="KommentarthemaZchn">
    <w:name w:val="Kommentarthema Zchn"/>
    <w:basedOn w:val="KommentartextZchn"/>
    <w:link w:val="Kommentarthema"/>
    <w:uiPriority w:val="99"/>
    <w:semiHidden/>
    <w:rsid w:val="00CE6905"/>
    <w:rPr>
      <w:rFonts w:ascii="Times New Roman" w:eastAsia="Times New Roman" w:hAnsi="Times New Roman" w:cs="Times New Roman"/>
      <w:b/>
      <w:bCs/>
      <w:sz w:val="20"/>
      <w:szCs w:val="20"/>
      <w:lang w:val="en-GB" w:eastAsia="de-DE"/>
    </w:rPr>
  </w:style>
  <w:style w:type="paragraph" w:styleId="Sprechblasentext">
    <w:name w:val="Balloon Text"/>
    <w:basedOn w:val="Standard"/>
    <w:link w:val="SprechblasentextZchn"/>
    <w:uiPriority w:val="99"/>
    <w:semiHidden/>
    <w:unhideWhenUsed/>
    <w:rsid w:val="00CE690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E6905"/>
    <w:rPr>
      <w:rFonts w:ascii="Segoe UI" w:eastAsia="Times New Roman" w:hAnsi="Segoe UI" w:cs="Segoe UI"/>
      <w:sz w:val="18"/>
      <w:szCs w:val="18"/>
      <w:lang w:val="en-GB" w:eastAsia="de-DE"/>
    </w:rPr>
  </w:style>
  <w:style w:type="character" w:styleId="Hyperlink">
    <w:name w:val="Hyperlink"/>
    <w:basedOn w:val="Absatz-Standardschriftart"/>
    <w:uiPriority w:val="99"/>
    <w:unhideWhenUsed/>
    <w:rsid w:val="00F35FCA"/>
    <w:rPr>
      <w:color w:val="0563C1" w:themeColor="hyperlink"/>
      <w:u w:val="single"/>
    </w:rPr>
  </w:style>
  <w:style w:type="paragraph" w:styleId="StandardWeb">
    <w:name w:val="Normal (Web)"/>
    <w:basedOn w:val="Standard"/>
    <w:uiPriority w:val="99"/>
    <w:semiHidden/>
    <w:unhideWhenUsed/>
    <w:rsid w:val="00F84433"/>
    <w:pPr>
      <w:spacing w:before="100" w:beforeAutospacing="1" w:after="100" w:afterAutospacing="1"/>
    </w:pPr>
    <w:rPr>
      <w:lang w:val="de-DE"/>
    </w:rPr>
  </w:style>
  <w:style w:type="character" w:styleId="Hervorhebung">
    <w:name w:val="Emphasis"/>
    <w:basedOn w:val="Absatz-Standardschriftart"/>
    <w:uiPriority w:val="20"/>
    <w:qFormat/>
    <w:rsid w:val="00F84433"/>
    <w:rPr>
      <w:i/>
      <w:iCs/>
    </w:rPr>
  </w:style>
  <w:style w:type="paragraph" w:styleId="berarbeitung">
    <w:name w:val="Revision"/>
    <w:hidden/>
    <w:uiPriority w:val="99"/>
    <w:semiHidden/>
    <w:rsid w:val="009F323A"/>
    <w:pPr>
      <w:spacing w:after="0" w:line="240" w:lineRule="auto"/>
    </w:pPr>
    <w:rPr>
      <w:rFonts w:ascii="Times New Roman" w:eastAsia="Times New Roman" w:hAnsi="Times New Roman" w:cs="Times New Roman"/>
      <w:sz w:val="24"/>
      <w:szCs w:val="24"/>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296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uni-bamberg.de/forschung/profil/gute-wissenschaftliche-praxi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i-bamberg.de/studium/im-studium/studienorganisation/quellen/" TargetMode="External"/><Relationship Id="rId11" Type="http://schemas.microsoft.com/office/2016/09/relationships/commentsIds" Target="commentsIds.xml"/><Relationship Id="rId5" Type="http://schemas.openxmlformats.org/officeDocument/2006/relationships/hyperlink" Target="https://www.uni-bamberg.de/forschung/profil/gute-wissenschaftliche-praxis/" TargetMode="External"/><Relationship Id="rId10" Type="http://schemas.microsoft.com/office/2018/08/relationships/commentsExtensible" Target="commentsExtensible.xml"/><Relationship Id="rId4" Type="http://schemas.openxmlformats.org/officeDocument/2006/relationships/hyperlink" Target="https://www.uni-bamberg.de/studium/im-studium/studienorganisation/quellen/" TargetMode="Externa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1</Words>
  <Characters>2911</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Uni-Bamberg</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tter, Fabian</dc:creator>
  <cp:keywords/>
  <dc:description/>
  <cp:lastModifiedBy>Vetter, Fabian</cp:lastModifiedBy>
  <cp:revision>2</cp:revision>
  <dcterms:created xsi:type="dcterms:W3CDTF">2023-09-15T09:53:00Z</dcterms:created>
  <dcterms:modified xsi:type="dcterms:W3CDTF">2023-09-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cd038bdcaf53852a9a3d29b25fabb4f3dde81e297e166686c7d7fcffb2c4c1</vt:lpwstr>
  </property>
</Properties>
</file>